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8EA37D" w14:textId="1D8B6F22" w:rsidR="008A6E49" w:rsidRDefault="007D105F" w:rsidP="007D105F">
      <w:pPr>
        <w:pStyle w:val="Heading1"/>
        <w:jc w:val="center"/>
      </w:pPr>
      <w:r>
        <w:t>Task P7.1.3</w:t>
      </w:r>
    </w:p>
    <w:p w14:paraId="093335FC" w14:textId="481B4465" w:rsidR="007D105F" w:rsidRPr="007D105F" w:rsidRDefault="007D105F" w:rsidP="007D105F">
      <w:r w:rsidRPr="007D105F">
        <w:t>SELECT COUNT(</w:t>
      </w:r>
      <w:proofErr w:type="spellStart"/>
      <w:r w:rsidRPr="007D105F">
        <w:t>CustState</w:t>
      </w:r>
      <w:proofErr w:type="spellEnd"/>
      <w:r w:rsidRPr="007D105F">
        <w:t xml:space="preserve">) AS Customers, </w:t>
      </w:r>
      <w:proofErr w:type="spellStart"/>
      <w:r w:rsidRPr="007D105F">
        <w:t>CustState</w:t>
      </w:r>
      <w:proofErr w:type="spellEnd"/>
      <w:r w:rsidRPr="007D105F">
        <w:t xml:space="preserve"> FROM Customers GROUP BY </w:t>
      </w:r>
      <w:proofErr w:type="spellStart"/>
      <w:r w:rsidRPr="007D105F">
        <w:t>CustState</w:t>
      </w:r>
      <w:proofErr w:type="spellEnd"/>
    </w:p>
    <w:p w14:paraId="04B3F9AD" w14:textId="591BBACB" w:rsidR="007D105F" w:rsidRDefault="007D105F" w:rsidP="007D105F">
      <w:r w:rsidRPr="007D105F">
        <w:drawing>
          <wp:inline distT="0" distB="0" distL="0" distR="0" wp14:anchorId="1321F081" wp14:editId="488B2807">
            <wp:extent cx="5943600" cy="347789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7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9F15D" w14:textId="74CC1117" w:rsidR="007D105F" w:rsidRDefault="007D105F" w:rsidP="007D105F"/>
    <w:p w14:paraId="53B89AB0" w14:textId="77777777" w:rsidR="007D105F" w:rsidRPr="007D105F" w:rsidRDefault="007D105F" w:rsidP="007D105F"/>
    <w:sectPr w:rsidR="007D105F" w:rsidRPr="007D10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xNjY2MjQwMzY0NzdU0lEKTi0uzszPAykwrAUA7LoxeCwAAAA="/>
  </w:docVars>
  <w:rsids>
    <w:rsidRoot w:val="007D105F"/>
    <w:rsid w:val="007D105F"/>
    <w:rsid w:val="00C949CB"/>
    <w:rsid w:val="00D17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DC4D21"/>
  <w15:chartTrackingRefBased/>
  <w15:docId w15:val="{332EDA8A-1735-4B32-A302-0EF206F22D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D105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D105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</Words>
  <Characters>84</Characters>
  <Application>Microsoft Office Word</Application>
  <DocSecurity>0</DocSecurity>
  <Lines>1</Lines>
  <Paragraphs>1</Paragraphs>
  <ScaleCrop>false</ScaleCrop>
  <Company/>
  <LinksUpToDate>false</LinksUpToDate>
  <CharactersWithSpaces>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KUMAR PRAGNESHKUMAR MEHTA</dc:creator>
  <cp:keywords/>
  <dc:description/>
  <cp:lastModifiedBy>YASHKUMAR PRAGNESHKUMAR MEHTA</cp:lastModifiedBy>
  <cp:revision>1</cp:revision>
  <dcterms:created xsi:type="dcterms:W3CDTF">2020-09-24T15:01:00Z</dcterms:created>
  <dcterms:modified xsi:type="dcterms:W3CDTF">2020-09-24T15:03:00Z</dcterms:modified>
</cp:coreProperties>
</file>